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1F2A0" w14:textId="0B7F1103" w:rsidR="00FD50F1" w:rsidRDefault="00FD50F1" w:rsidP="00AD783D">
      <w:pPr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50F1">
        <w:rPr>
          <w:rFonts w:ascii="Times New Roman" w:hAnsi="Times New Roman" w:cs="Times New Roman"/>
          <w:b/>
          <w:smallCaps/>
          <w:sz w:val="28"/>
          <w:szCs w:val="24"/>
        </w:rPr>
        <w:t>Behavior Modification Project</w:t>
      </w:r>
      <w:r>
        <w:rPr>
          <w:rFonts w:ascii="Times New Roman" w:hAnsi="Times New Roman" w:cs="Times New Roman"/>
          <w:b/>
          <w:smallCaps/>
          <w:sz w:val="28"/>
          <w:szCs w:val="24"/>
        </w:rPr>
        <w:t>:</w:t>
      </w:r>
      <w:r w:rsidRPr="00FD50F1">
        <w:rPr>
          <w:rFonts w:ascii="Times New Roman" w:hAnsi="Times New Roman" w:cs="Times New Roman"/>
          <w:b/>
          <w:smallCaps/>
          <w:sz w:val="28"/>
          <w:szCs w:val="24"/>
        </w:rPr>
        <w:t xml:space="preserve"> PowerPoint Assignment Instructions</w:t>
      </w:r>
    </w:p>
    <w:p w14:paraId="6AAE0021" w14:textId="77777777" w:rsidR="00AD783D" w:rsidRPr="00AD783D" w:rsidRDefault="00AD783D" w:rsidP="00AD783D">
      <w:pPr>
        <w:spacing w:after="120" w:line="240" w:lineRule="auto"/>
        <w:rPr>
          <w:rFonts w:ascii="Times New Roman Bold" w:hAnsi="Times New Roman Bold" w:cs="Times New Roman"/>
          <w:b/>
          <w:bCs/>
          <w:smallCaps/>
          <w:sz w:val="24"/>
          <w:szCs w:val="24"/>
        </w:rPr>
      </w:pPr>
      <w:r w:rsidRPr="00AD783D">
        <w:rPr>
          <w:rFonts w:ascii="Times New Roman Bold" w:hAnsi="Times New Roman Bold" w:cs="Times New Roman"/>
          <w:b/>
          <w:bCs/>
          <w:smallCaps/>
          <w:sz w:val="24"/>
          <w:szCs w:val="24"/>
        </w:rPr>
        <w:t>Overview</w:t>
      </w:r>
    </w:p>
    <w:p w14:paraId="4E91281C" w14:textId="77777777" w:rsidR="00AD783D" w:rsidRDefault="00837C9A" w:rsidP="00AD783D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will present your research</w:t>
      </w:r>
      <w:r w:rsidR="00DA6E0B">
        <w:rPr>
          <w:rFonts w:ascii="Times New Roman" w:hAnsi="Times New Roman" w:cs="Times New Roman"/>
          <w:sz w:val="24"/>
          <w:szCs w:val="24"/>
        </w:rPr>
        <w:t xml:space="preserve"> via a PowerPoint presentation of your </w:t>
      </w:r>
      <w:r w:rsidR="00DA6E0B" w:rsidRPr="00363595">
        <w:rPr>
          <w:rFonts w:ascii="Times New Roman" w:hAnsi="Times New Roman" w:cs="Times New Roman"/>
          <w:b/>
          <w:bCs/>
          <w:sz w:val="24"/>
          <w:szCs w:val="24"/>
        </w:rPr>
        <w:t>Behavior Modification Project</w:t>
      </w:r>
      <w:r w:rsidR="00DA6E0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EF6EEAF" w14:textId="77777777" w:rsidR="00AD783D" w:rsidRPr="00AD783D" w:rsidRDefault="00AD783D" w:rsidP="00AD783D">
      <w:pPr>
        <w:spacing w:after="120" w:line="240" w:lineRule="auto"/>
        <w:rPr>
          <w:rFonts w:ascii="Times New Roman Bold" w:hAnsi="Times New Roman Bold" w:cs="Times New Roman"/>
          <w:b/>
          <w:bCs/>
          <w:smallCaps/>
          <w:sz w:val="24"/>
          <w:szCs w:val="24"/>
        </w:rPr>
      </w:pPr>
      <w:r w:rsidRPr="00AD783D">
        <w:rPr>
          <w:rFonts w:ascii="Times New Roman Bold" w:hAnsi="Times New Roman Bold" w:cs="Times New Roman"/>
          <w:b/>
          <w:bCs/>
          <w:smallCaps/>
          <w:sz w:val="24"/>
          <w:szCs w:val="24"/>
        </w:rPr>
        <w:t>Instructions</w:t>
      </w:r>
    </w:p>
    <w:p w14:paraId="7D6E68BB" w14:textId="14FDFD9B" w:rsidR="00DA6E0B" w:rsidRPr="004E024A" w:rsidRDefault="00DA6E0B" w:rsidP="00AD783D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BA2D41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 slides should clearly and concisely present the experiment in an interesting and creative manner. </w:t>
      </w:r>
      <w:r w:rsidR="00BA2D41">
        <w:rPr>
          <w:rFonts w:ascii="Times New Roman" w:hAnsi="Times New Roman" w:cs="Times New Roman"/>
          <w:sz w:val="24"/>
          <w:szCs w:val="24"/>
        </w:rPr>
        <w:t xml:space="preserve">One slide for a title slide, </w:t>
      </w:r>
      <w:r w:rsidR="00B70ED5">
        <w:rPr>
          <w:rFonts w:ascii="Times New Roman" w:hAnsi="Times New Roman" w:cs="Times New Roman"/>
          <w:sz w:val="24"/>
          <w:szCs w:val="24"/>
        </w:rPr>
        <w:t xml:space="preserve">8 slides to present the project, </w:t>
      </w:r>
      <w:r w:rsidR="00FD50F1">
        <w:rPr>
          <w:rFonts w:ascii="Times New Roman" w:hAnsi="Times New Roman" w:cs="Times New Roman"/>
          <w:sz w:val="24"/>
          <w:szCs w:val="24"/>
        </w:rPr>
        <w:t>and one slide for references. Please s</w:t>
      </w:r>
      <w:r w:rsidR="00B70ED5">
        <w:rPr>
          <w:rFonts w:ascii="Times New Roman" w:hAnsi="Times New Roman" w:cs="Times New Roman"/>
          <w:sz w:val="24"/>
          <w:szCs w:val="24"/>
        </w:rPr>
        <w:t xml:space="preserve">ee </w:t>
      </w:r>
      <w:r w:rsidR="00FD50F1">
        <w:rPr>
          <w:rFonts w:ascii="Times New Roman" w:hAnsi="Times New Roman" w:cs="Times New Roman"/>
          <w:sz w:val="24"/>
          <w:szCs w:val="24"/>
        </w:rPr>
        <w:t xml:space="preserve">the </w:t>
      </w:r>
      <w:r w:rsidR="00FD50F1" w:rsidRPr="00363595">
        <w:rPr>
          <w:rFonts w:ascii="Times New Roman" w:hAnsi="Times New Roman" w:cs="Times New Roman"/>
          <w:b/>
          <w:bCs/>
          <w:sz w:val="24"/>
          <w:szCs w:val="24"/>
        </w:rPr>
        <w:t>Behavior Modification Project: PowerPoint Example</w:t>
      </w:r>
      <w:r w:rsidR="00FD50F1">
        <w:rPr>
          <w:rFonts w:ascii="Times New Roman" w:hAnsi="Times New Roman" w:cs="Times New Roman"/>
          <w:sz w:val="24"/>
          <w:szCs w:val="24"/>
        </w:rPr>
        <w:t>.</w:t>
      </w:r>
    </w:p>
    <w:p w14:paraId="0FB4CF6A" w14:textId="1C97AE0B" w:rsidR="00A6751C" w:rsidRPr="00DA6E0B" w:rsidRDefault="00AD783D" w:rsidP="00AD783D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This assignment will be checked for originality via the </w:t>
      </w:r>
      <w:r w:rsidR="005B0174">
        <w:rPr>
          <w:rFonts w:ascii="Times New Roman" w:hAnsi="Times New Roman" w:cs="Times New Roman"/>
          <w:sz w:val="24"/>
          <w:szCs w:val="24"/>
        </w:rPr>
        <w:t>Turnitin</w:t>
      </w:r>
      <w:r>
        <w:rPr>
          <w:rFonts w:ascii="Times New Roman" w:hAnsi="Times New Roman" w:cs="Times New Roman"/>
          <w:sz w:val="24"/>
          <w:szCs w:val="24"/>
        </w:rPr>
        <w:t xml:space="preserve"> plagiarism tool.</w:t>
      </w:r>
    </w:p>
    <w:sectPr w:rsidR="00A6751C" w:rsidRPr="00DA6E0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1985D" w14:textId="77777777" w:rsidR="00B312FA" w:rsidRDefault="00B312FA" w:rsidP="00974FAE">
      <w:pPr>
        <w:spacing w:line="240" w:lineRule="auto"/>
      </w:pPr>
      <w:r>
        <w:separator/>
      </w:r>
    </w:p>
  </w:endnote>
  <w:endnote w:type="continuationSeparator" w:id="0">
    <w:p w14:paraId="5E584E19" w14:textId="77777777" w:rsidR="00B312FA" w:rsidRDefault="00B312FA" w:rsidP="00974F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0D260" w14:textId="77777777" w:rsidR="00B312FA" w:rsidRDefault="00B312FA" w:rsidP="00974FAE">
      <w:pPr>
        <w:spacing w:line="240" w:lineRule="auto"/>
      </w:pPr>
      <w:r>
        <w:separator/>
      </w:r>
    </w:p>
  </w:footnote>
  <w:footnote w:type="continuationSeparator" w:id="0">
    <w:p w14:paraId="2088A8BC" w14:textId="77777777" w:rsidR="00B312FA" w:rsidRDefault="00B312FA" w:rsidP="00974FA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86427" w14:textId="5F245BF9" w:rsidR="00974FAE" w:rsidRPr="00974FAE" w:rsidRDefault="00974FAE" w:rsidP="00974FAE">
    <w:pPr>
      <w:pStyle w:val="Header"/>
      <w:jc w:val="right"/>
      <w:rPr>
        <w:rFonts w:ascii="Times New Roman" w:hAnsi="Times New Roman" w:cs="Times New Roman"/>
        <w:sz w:val="20"/>
        <w:szCs w:val="20"/>
      </w:rPr>
    </w:pPr>
    <w:r w:rsidRPr="00974FAE">
      <w:rPr>
        <w:rFonts w:ascii="Times New Roman" w:hAnsi="Times New Roman" w:cs="Times New Roman"/>
        <w:sz w:val="20"/>
        <w:szCs w:val="20"/>
      </w:rPr>
      <w:t>PSYC 3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9282D"/>
    <w:multiLevelType w:val="hybridMultilevel"/>
    <w:tmpl w:val="57F0F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3B04E9"/>
    <w:multiLevelType w:val="hybridMultilevel"/>
    <w:tmpl w:val="A8067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MDO1sDAyMDUyNLdU0lEKTi0uzszPAykwrAUARgEjsywAAAA="/>
  </w:docVars>
  <w:rsids>
    <w:rsidRoot w:val="00DA6E0B"/>
    <w:rsid w:val="00363595"/>
    <w:rsid w:val="00387EEC"/>
    <w:rsid w:val="003B1C76"/>
    <w:rsid w:val="003D5E77"/>
    <w:rsid w:val="003E5A5D"/>
    <w:rsid w:val="00471E6A"/>
    <w:rsid w:val="005B0174"/>
    <w:rsid w:val="006621A7"/>
    <w:rsid w:val="00733ADA"/>
    <w:rsid w:val="00837C9A"/>
    <w:rsid w:val="008A7D48"/>
    <w:rsid w:val="00935FCA"/>
    <w:rsid w:val="00974FAE"/>
    <w:rsid w:val="00A804FA"/>
    <w:rsid w:val="00AD783D"/>
    <w:rsid w:val="00B312FA"/>
    <w:rsid w:val="00B70ED5"/>
    <w:rsid w:val="00BA2D41"/>
    <w:rsid w:val="00D0389E"/>
    <w:rsid w:val="00DA6E0B"/>
    <w:rsid w:val="00E315AE"/>
    <w:rsid w:val="00F74C61"/>
    <w:rsid w:val="00FA4DDF"/>
    <w:rsid w:val="00FD5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E5813"/>
  <w15:chartTrackingRefBased/>
  <w15:docId w15:val="{B6881B98-4F03-4A39-9373-634D940A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E0B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6E0B"/>
    <w:pPr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74FA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FAE"/>
  </w:style>
  <w:style w:type="paragraph" w:styleId="Footer">
    <w:name w:val="footer"/>
    <w:basedOn w:val="Normal"/>
    <w:link w:val="FooterChar"/>
    <w:uiPriority w:val="99"/>
    <w:unhideWhenUsed/>
    <w:rsid w:val="00974FA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F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ie, Carrie Eller (Psychology)</dc:creator>
  <cp:keywords/>
  <dc:description/>
  <cp:lastModifiedBy>Catherine Meijer</cp:lastModifiedBy>
  <cp:revision>3</cp:revision>
  <dcterms:created xsi:type="dcterms:W3CDTF">2021-08-12T18:09:00Z</dcterms:created>
  <dcterms:modified xsi:type="dcterms:W3CDTF">2021-08-12T18:12:00Z</dcterms:modified>
</cp:coreProperties>
</file>